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34BBA1" w14:textId="15A99C08" w:rsidR="00CF0594" w:rsidRDefault="005B3E86">
      <w:r>
        <w:t>Instructor repository link</w:t>
      </w:r>
    </w:p>
    <w:p w14:paraId="1FBD1317" w14:textId="4B2E1586" w:rsidR="005B3E86" w:rsidRDefault="005B3E86">
      <w:hyperlink r:id="rId4" w:tgtFrame="_blank" w:history="1">
        <w:r>
          <w:rPr>
            <w:rStyle w:val="Hyperlink"/>
            <w:rFonts w:ascii="Google Sans" w:hAnsi="Google Sans"/>
            <w:color w:val="0B57D0"/>
            <w:sz w:val="20"/>
            <w:szCs w:val="20"/>
            <w:shd w:val="clear" w:color="auto" w:fill="FFFFFF"/>
          </w:rPr>
          <w:t>https://github.com/Sadhan-Verma/R-for-Data-Science-and-Machine-Learning-with-NBICT-LAB-Batch-8</w:t>
        </w:r>
      </w:hyperlink>
    </w:p>
    <w:sectPr w:rsidR="005B3E8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oogle Sans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2tDQ2szQ2sbCwNDRQ0lEKTi0uzszPAykwrAUAJYnrWiwAAAA="/>
  </w:docVars>
  <w:rsids>
    <w:rsidRoot w:val="000E62A5"/>
    <w:rsid w:val="000E62A5"/>
    <w:rsid w:val="002D6E15"/>
    <w:rsid w:val="005B3E86"/>
    <w:rsid w:val="005D33FF"/>
    <w:rsid w:val="00670A68"/>
    <w:rsid w:val="00CF0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4B7B9A"/>
  <w15:chartTrackingRefBased/>
  <w15:docId w15:val="{3380BCCE-7821-4A2D-898A-E813CAC45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62A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E62A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E62A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E62A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E62A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E62A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E62A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E62A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E62A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62A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E62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E62A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E62A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E62A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E62A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E62A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E62A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E62A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E62A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62A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62A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E62A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E62A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E62A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E62A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E62A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E62A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E62A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E62A5"/>
    <w:rPr>
      <w:b/>
      <w:bCs/>
      <w:smallCaps/>
      <w:color w:val="2F5496" w:themeColor="accent1" w:themeShade="BF"/>
      <w:spacing w:val="5"/>
    </w:rPr>
  </w:style>
  <w:style w:type="character" w:styleId="Hyperlink">
    <w:name w:val="Hyperlink"/>
    <w:basedOn w:val="DefaultParagraphFont"/>
    <w:uiPriority w:val="99"/>
    <w:semiHidden/>
    <w:unhideWhenUsed/>
    <w:rsid w:val="005B3E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Sadhan-Verma/R-for-Data-Science-and-Machine-Learning-with-NBICT-LAB-Batch-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6</Words>
  <Characters>208</Characters>
  <Application>Microsoft Office Word</Application>
  <DocSecurity>0</DocSecurity>
  <Lines>1</Lines>
  <Paragraphs>1</Paragraphs>
  <ScaleCrop>false</ScaleCrop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na Siddika</dc:creator>
  <cp:keywords/>
  <dc:description/>
  <cp:lastModifiedBy>Farzana Siddika</cp:lastModifiedBy>
  <cp:revision>2</cp:revision>
  <dcterms:created xsi:type="dcterms:W3CDTF">2025-05-21T16:42:00Z</dcterms:created>
  <dcterms:modified xsi:type="dcterms:W3CDTF">2025-05-21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83f9d0-fc2a-4a15-b142-500bf83b3756</vt:lpwstr>
  </property>
</Properties>
</file>